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SAM R34/R3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highly integrated family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Ra technology de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includes a high-performan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-bit MCU</w:t>
        </w:r>
        <w:r>
          <w:rPr>
            <w:rStyle w:val="Hyperlink"/>
          </w:rPr>
          <w:t xml:space="preserve">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Ra transceiver</w:t>
        </w:r>
        <w:r>
          <w:rPr>
            <w:rStyle w:val="Hyperlink"/>
          </w:rPr>
          <w:t xml:space="preserve">, and a software stac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These devices are designed for low-power, long-range communication applicatio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knowled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program promotes AI literacy and proficiency among students, offering practical experience in AI projects and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Specifically for national servicemen (NSFs), this platform provides free access to over 75,000 online courses, including Python programming, machine learn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include machine learning, game theory, and COVID-19 contact trac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which cover various tech-related top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valuable resource for learning web development technologies such as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microchip.com/en-us/products/wireless-connectivity/sub-ghz/lora/sam-r34-r35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microchip.com/en-us/products/wireless-connectivity/sub-ghz/lora/sam-r34-r35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3Z</dcterms:created>
  <dcterms:modified xsi:type="dcterms:W3CDTF">2024-03-23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